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0636" w:rsidRDefault="00DD7FFA">
      <w:r>
        <w:rPr>
          <w:noProof/>
        </w:rPr>
        <w:drawing>
          <wp:inline distT="0" distB="0" distL="0" distR="0" wp14:anchorId="05CE118D" wp14:editId="6B8643A1">
            <wp:extent cx="5943600" cy="3310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95A">
        <w:rPr>
          <w:noProof/>
        </w:rPr>
        <w:drawing>
          <wp:inline distT="0" distB="0" distL="0" distR="0" wp14:anchorId="575682AC" wp14:editId="09D3FF08">
            <wp:extent cx="5943600" cy="3257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95A">
        <w:rPr>
          <w:noProof/>
        </w:rPr>
        <w:lastRenderedPageBreak/>
        <w:drawing>
          <wp:inline distT="0" distB="0" distL="0" distR="0" wp14:anchorId="71A712EB" wp14:editId="5363758D">
            <wp:extent cx="5943600" cy="28390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95A">
        <w:rPr>
          <w:noProof/>
        </w:rPr>
        <w:drawing>
          <wp:inline distT="0" distB="0" distL="0" distR="0" wp14:anchorId="5FF80FB1" wp14:editId="5866DC7C">
            <wp:extent cx="5943600" cy="312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95A" w:rsidRDefault="0005595A">
      <w:r>
        <w:rPr>
          <w:noProof/>
        </w:rPr>
        <w:lastRenderedPageBreak/>
        <w:drawing>
          <wp:inline distT="0" distB="0" distL="0" distR="0" wp14:anchorId="160FDB9D" wp14:editId="63C5CB15">
            <wp:extent cx="5943600" cy="3838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40862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632" w:rsidRDefault="000C2632">
      <w:r>
        <w:lastRenderedPageBreak/>
        <w:t xml:space="preserve">Section: </w:t>
      </w:r>
      <w:proofErr w:type="gramStart"/>
      <w:r>
        <w:t>1  Module</w:t>
      </w:r>
      <w:proofErr w:type="gramEnd"/>
      <w:r>
        <w:t>-5</w:t>
      </w:r>
    </w:p>
    <w:p w:rsidR="000C2632" w:rsidRDefault="000C2632">
      <w:r>
        <w:t>Tool:</w:t>
      </w:r>
    </w:p>
    <w:p w:rsidR="000C2632" w:rsidRDefault="000C2632" w:rsidP="000C2632">
      <w:pPr>
        <w:pStyle w:val="ListParagraph"/>
        <w:numPr>
          <w:ilvl w:val="0"/>
          <w:numId w:val="1"/>
        </w:numPr>
      </w:pPr>
      <w:r>
        <w:t>Typescript language (Superset of JavaScript by Microsoft open source)</w:t>
      </w:r>
    </w:p>
    <w:p w:rsidR="000C2632" w:rsidRDefault="00960AB7" w:rsidP="000C2632">
      <w:pPr>
        <w:pStyle w:val="ListParagraph"/>
        <w:numPr>
          <w:ilvl w:val="0"/>
          <w:numId w:val="1"/>
        </w:numPr>
      </w:pPr>
      <w:r>
        <w:t xml:space="preserve">Typescript editor (1) </w:t>
      </w:r>
      <w:r w:rsidRPr="004C187E">
        <w:rPr>
          <w:b/>
        </w:rPr>
        <w:t>sublime text</w:t>
      </w:r>
      <w:r>
        <w:t xml:space="preserve"> (2) Atom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Typescript plugin (include in to editor)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Angular cli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Angular2 martials(Readymade component)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Bootstrap</w:t>
      </w:r>
      <w:r w:rsidR="005C0E36">
        <w:t xml:space="preserve"> </w:t>
      </w:r>
      <w:proofErr w:type="spellStart"/>
      <w:r w:rsidR="005C0E36">
        <w:t>css</w:t>
      </w:r>
      <w:proofErr w:type="spellEnd"/>
      <w:r>
        <w:t xml:space="preserve"> framework (</w:t>
      </w:r>
      <w:proofErr w:type="spellStart"/>
      <w:r>
        <w:t>getbootstrap.com</w:t>
      </w:r>
      <w:proofErr w:type="spellEnd"/>
      <w:r>
        <w:t>)</w:t>
      </w:r>
      <w:r w:rsidR="005C0E36">
        <w:t>(</w:t>
      </w:r>
      <w:proofErr w:type="spellStart"/>
      <w:r w:rsidR="005C0E36">
        <w:t>hammerjs</w:t>
      </w:r>
      <w:proofErr w:type="spellEnd"/>
      <w:r w:rsidR="005C0E36">
        <w:t xml:space="preserve"> JavaScript lib)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proofErr w:type="spellStart"/>
      <w:r>
        <w:t>Node.js</w:t>
      </w:r>
      <w:proofErr w:type="spellEnd"/>
      <w:r>
        <w:t xml:space="preserve"> and NPM latest version (</w:t>
      </w:r>
      <w:proofErr w:type="spellStart"/>
      <w:r>
        <w:t>Nodejs.org</w:t>
      </w:r>
      <w:proofErr w:type="spellEnd"/>
      <w:r>
        <w:t>)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Java 1.8</w:t>
      </w:r>
    </w:p>
    <w:p w:rsidR="00960AB7" w:rsidRDefault="00960AB7" w:rsidP="00960AB7">
      <w:pPr>
        <w:pStyle w:val="ListParagraph"/>
        <w:numPr>
          <w:ilvl w:val="0"/>
          <w:numId w:val="1"/>
        </w:numPr>
      </w:pPr>
      <w:r>
        <w:t>Spring framework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Spring boot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>Spring data</w:t>
      </w:r>
    </w:p>
    <w:p w:rsidR="00960AB7" w:rsidRDefault="00960AB7" w:rsidP="000C2632">
      <w:pPr>
        <w:pStyle w:val="ListParagraph"/>
        <w:numPr>
          <w:ilvl w:val="0"/>
          <w:numId w:val="1"/>
        </w:numPr>
      </w:pPr>
      <w:r>
        <w:t xml:space="preserve">Spring security </w:t>
      </w:r>
      <w:proofErr w:type="gramStart"/>
      <w:r>
        <w:t>ext..</w:t>
      </w:r>
      <w:proofErr w:type="gramEnd"/>
    </w:p>
    <w:p w:rsidR="002E5BFF" w:rsidRPr="002806DB" w:rsidRDefault="002E5BFF" w:rsidP="000C2632">
      <w:pPr>
        <w:pStyle w:val="ListParagraph"/>
        <w:numPr>
          <w:ilvl w:val="0"/>
          <w:numId w:val="1"/>
        </w:numPr>
        <w:rPr>
          <w:b/>
        </w:rPr>
      </w:pPr>
      <w:r w:rsidRPr="002806DB">
        <w:rPr>
          <w:b/>
        </w:rPr>
        <w:t xml:space="preserve">Spring session using </w:t>
      </w:r>
      <w:proofErr w:type="spellStart"/>
      <w:r w:rsidRPr="002806DB">
        <w:rPr>
          <w:b/>
        </w:rPr>
        <w:t>redis</w:t>
      </w:r>
      <w:proofErr w:type="spellEnd"/>
      <w:r w:rsidR="00A8115B" w:rsidRPr="002806DB">
        <w:rPr>
          <w:b/>
        </w:rPr>
        <w:t xml:space="preserve"> server</w:t>
      </w:r>
      <w:r w:rsidR="00A408C7" w:rsidRPr="002806DB">
        <w:rPr>
          <w:b/>
        </w:rPr>
        <w:t xml:space="preserve"> (Do we need to do extra setup on prod machine)</w:t>
      </w:r>
    </w:p>
    <w:p w:rsidR="00960AB7" w:rsidRPr="002806DB" w:rsidRDefault="0013597B" w:rsidP="000C2632">
      <w:pPr>
        <w:pStyle w:val="ListParagraph"/>
        <w:numPr>
          <w:ilvl w:val="0"/>
          <w:numId w:val="1"/>
        </w:numPr>
        <w:rPr>
          <w:b/>
        </w:rPr>
      </w:pPr>
      <w:bookmarkStart w:id="0" w:name="_GoBack"/>
      <w:r w:rsidRPr="002806DB">
        <w:rPr>
          <w:b/>
        </w:rPr>
        <w:t xml:space="preserve">Hibernate as </w:t>
      </w:r>
      <w:proofErr w:type="spellStart"/>
      <w:r w:rsidRPr="002806DB">
        <w:rPr>
          <w:b/>
        </w:rPr>
        <w:t>orm</w:t>
      </w:r>
      <w:proofErr w:type="spellEnd"/>
      <w:r w:rsidRPr="002806DB">
        <w:rPr>
          <w:b/>
        </w:rPr>
        <w:t xml:space="preserve"> (with spring data)</w:t>
      </w:r>
    </w:p>
    <w:bookmarkEnd w:id="0"/>
    <w:p w:rsidR="0013597B" w:rsidRDefault="00BB5580" w:rsidP="000C2632">
      <w:pPr>
        <w:pStyle w:val="ListParagraph"/>
        <w:numPr>
          <w:ilvl w:val="0"/>
          <w:numId w:val="1"/>
        </w:numPr>
      </w:pPr>
      <w:r>
        <w:t>Eclipse Neon</w:t>
      </w:r>
    </w:p>
    <w:p w:rsidR="00BB5580" w:rsidRDefault="00AC1E35" w:rsidP="000C2632">
      <w:pPr>
        <w:pStyle w:val="ListParagraph"/>
        <w:numPr>
          <w:ilvl w:val="0"/>
          <w:numId w:val="1"/>
        </w:numPr>
      </w:pPr>
      <w:r>
        <w:t>MySQL (Community version)</w:t>
      </w:r>
    </w:p>
    <w:p w:rsidR="00960AB7" w:rsidRDefault="00AC1E35" w:rsidP="000C2632">
      <w:pPr>
        <w:pStyle w:val="ListParagraph"/>
        <w:numPr>
          <w:ilvl w:val="0"/>
          <w:numId w:val="1"/>
        </w:numPr>
      </w:pPr>
      <w:r>
        <w:t>MySQL workbench</w:t>
      </w:r>
    </w:p>
    <w:p w:rsidR="00AC1E35" w:rsidRDefault="00AC1E35" w:rsidP="001817C0">
      <w:pPr>
        <w:pStyle w:val="ListParagraph"/>
      </w:pPr>
    </w:p>
    <w:p w:rsidR="001817C0" w:rsidRPr="009C322D" w:rsidRDefault="001817C0" w:rsidP="001817C0">
      <w:pPr>
        <w:pStyle w:val="ListParagraph"/>
        <w:rPr>
          <w:b/>
        </w:rPr>
      </w:pPr>
      <w:r w:rsidRPr="009C322D">
        <w:rPr>
          <w:b/>
        </w:rPr>
        <w:t>Section</w:t>
      </w:r>
      <w:proofErr w:type="gramStart"/>
      <w:r w:rsidRPr="009C322D">
        <w:rPr>
          <w:b/>
        </w:rPr>
        <w:t>:2</w:t>
      </w:r>
      <w:proofErr w:type="gramEnd"/>
      <w:r w:rsidRPr="009C322D">
        <w:rPr>
          <w:b/>
        </w:rPr>
        <w:t xml:space="preserve"> Module-1</w:t>
      </w:r>
    </w:p>
    <w:p w:rsidR="001817C0" w:rsidRPr="001817C0" w:rsidRDefault="001817C0" w:rsidP="001817C0">
      <w:pPr>
        <w:pStyle w:val="ListParagraph"/>
        <w:rPr>
          <w:b/>
        </w:rPr>
      </w:pPr>
      <w:r w:rsidRPr="001817C0">
        <w:rPr>
          <w:b/>
        </w:rPr>
        <w:t xml:space="preserve">Angular </w:t>
      </w:r>
      <w:proofErr w:type="spellStart"/>
      <w:r w:rsidRPr="001817C0">
        <w:rPr>
          <w:b/>
        </w:rPr>
        <w:t>Cli</w:t>
      </w:r>
      <w:proofErr w:type="spellEnd"/>
      <w:r w:rsidRPr="001817C0">
        <w:rPr>
          <w:b/>
        </w:rPr>
        <w:t>:</w:t>
      </w:r>
    </w:p>
    <w:p w:rsidR="001817C0" w:rsidRDefault="001817C0" w:rsidP="001817C0">
      <w:pPr>
        <w:pStyle w:val="ListParagraph"/>
        <w:numPr>
          <w:ilvl w:val="0"/>
          <w:numId w:val="2"/>
        </w:numPr>
      </w:pPr>
      <w:r>
        <w:t>Is command tool or terminal tool for angular2? (Official tool from angular)</w:t>
      </w:r>
    </w:p>
    <w:p w:rsidR="001817C0" w:rsidRDefault="001817C0" w:rsidP="001817C0">
      <w:pPr>
        <w:pStyle w:val="ListParagraph"/>
        <w:numPr>
          <w:ilvl w:val="0"/>
          <w:numId w:val="2"/>
        </w:numPr>
      </w:pPr>
      <w:r>
        <w:t xml:space="preserve">Is easy to bootstrap your angular project like </w:t>
      </w:r>
      <w:proofErr w:type="spellStart"/>
      <w:r>
        <w:t>springboot</w:t>
      </w:r>
      <w:proofErr w:type="spellEnd"/>
      <w:r>
        <w:t xml:space="preserve"> project.</w:t>
      </w:r>
    </w:p>
    <w:p w:rsidR="001817C0" w:rsidRDefault="001817C0" w:rsidP="001817C0">
      <w:pPr>
        <w:pStyle w:val="ListParagraph"/>
        <w:numPr>
          <w:ilvl w:val="0"/>
          <w:numId w:val="2"/>
        </w:numPr>
      </w:pPr>
      <w:r>
        <w:t>Show how to install</w:t>
      </w:r>
    </w:p>
    <w:p w:rsidR="001817C0" w:rsidRDefault="001817C0" w:rsidP="001817C0">
      <w:pPr>
        <w:pStyle w:val="ListParagraph"/>
        <w:numPr>
          <w:ilvl w:val="0"/>
          <w:numId w:val="2"/>
        </w:numPr>
      </w:pPr>
      <w:proofErr w:type="spellStart"/>
      <w:r>
        <w:t>cli.angular.io</w:t>
      </w:r>
      <w:proofErr w:type="spellEnd"/>
    </w:p>
    <w:p w:rsidR="001817C0" w:rsidRDefault="00B87887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Module -7</w:t>
      </w:r>
    </w:p>
    <w:p w:rsidR="009C322D" w:rsidRDefault="00B87887" w:rsidP="001817C0">
      <w:pPr>
        <w:pStyle w:val="ListParagraph"/>
        <w:numPr>
          <w:ilvl w:val="0"/>
          <w:numId w:val="2"/>
        </w:numPr>
        <w:rPr>
          <w:b/>
        </w:rPr>
      </w:pPr>
      <w:r w:rsidRPr="00B87887">
        <w:rPr>
          <w:b/>
        </w:rPr>
        <w:t>Lecture -8</w:t>
      </w:r>
    </w:p>
    <w:p w:rsidR="004F2349" w:rsidRDefault="004F2349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Lecture -9</w:t>
      </w:r>
    </w:p>
    <w:p w:rsidR="004F2349" w:rsidRDefault="007D051B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Lecture-10 – Session management</w:t>
      </w:r>
    </w:p>
    <w:p w:rsidR="007D051B" w:rsidRDefault="007D051B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943600" cy="213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784">
        <w:rPr>
          <w:b/>
          <w:noProof/>
        </w:rPr>
        <w:drawing>
          <wp:inline distT="0" distB="0" distL="0" distR="0">
            <wp:extent cx="5943600" cy="21247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5815">
        <w:rPr>
          <w:b/>
          <w:noProof/>
        </w:rPr>
        <w:lastRenderedPageBreak/>
        <w:drawing>
          <wp:inline distT="0" distB="0" distL="0" distR="0">
            <wp:extent cx="5943600" cy="4020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drawing>
          <wp:inline distT="0" distB="0" distL="0" distR="0">
            <wp:extent cx="5943600" cy="27952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drawing>
          <wp:inline distT="0" distB="0" distL="0" distR="0">
            <wp:extent cx="5943600" cy="8883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lastRenderedPageBreak/>
        <w:drawing>
          <wp:inline distT="0" distB="0" distL="0" distR="0">
            <wp:extent cx="5943600" cy="18751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drawing>
          <wp:inline distT="0" distB="0" distL="0" distR="0">
            <wp:extent cx="5943600" cy="25996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lastRenderedPageBreak/>
        <w:drawing>
          <wp:inline distT="0" distB="0" distL="0" distR="0">
            <wp:extent cx="5943600" cy="22371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E3B">
        <w:rPr>
          <w:b/>
          <w:noProof/>
        </w:rPr>
        <w:drawing>
          <wp:inline distT="0" distB="0" distL="0" distR="0">
            <wp:extent cx="5943600" cy="45751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A85" w:rsidRDefault="00DA4A85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Lecture -11 Spring Boot</w:t>
      </w:r>
    </w:p>
    <w:p w:rsidR="00DA4A85" w:rsidRDefault="00DA4A85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866667" cy="7466667"/>
            <wp:effectExtent l="0" t="0" r="127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6667" cy="7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A85" w:rsidRDefault="00DA4A85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Lecture 12 Entity diagram</w:t>
      </w:r>
      <w:r w:rsidR="00304FF0">
        <w:rPr>
          <w:b/>
        </w:rPr>
        <w:t xml:space="preserve"> (</w:t>
      </w:r>
      <w:proofErr w:type="spellStart"/>
      <w:r w:rsidR="00304FF0">
        <w:rPr>
          <w:b/>
        </w:rPr>
        <w:t>draw.io</w:t>
      </w:r>
      <w:proofErr w:type="spellEnd"/>
      <w:r w:rsidR="00304FF0">
        <w:rPr>
          <w:b/>
        </w:rPr>
        <w:t>)</w:t>
      </w:r>
    </w:p>
    <w:p w:rsidR="00401155" w:rsidRPr="00B87887" w:rsidRDefault="004F2349" w:rsidP="001817C0">
      <w:pPr>
        <w:pStyle w:val="ListParagraph"/>
        <w:numPr>
          <w:ilvl w:val="0"/>
          <w:numId w:val="2"/>
        </w:num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828571" cy="5409524"/>
            <wp:effectExtent l="0" t="0" r="127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5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7C0" w:rsidRDefault="001817C0" w:rsidP="001817C0">
      <w:pPr>
        <w:pStyle w:val="ListParagraph"/>
      </w:pPr>
    </w:p>
    <w:p w:rsidR="001817C0" w:rsidRDefault="001817C0" w:rsidP="001817C0">
      <w:pPr>
        <w:pStyle w:val="ListParagraph"/>
      </w:pPr>
    </w:p>
    <w:p w:rsidR="000C2632" w:rsidRDefault="000C2632"/>
    <w:sectPr w:rsidR="000C26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E26681"/>
    <w:multiLevelType w:val="hybridMultilevel"/>
    <w:tmpl w:val="6220F000"/>
    <w:lvl w:ilvl="0" w:tplc="D8F6F9F2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5DB179C"/>
    <w:multiLevelType w:val="hybridMultilevel"/>
    <w:tmpl w:val="9EEAD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DQzMrAwtTQxtjBS0lEKTi0uzszPAykwrAUA4gqC0ywAAAA="/>
  </w:docVars>
  <w:rsids>
    <w:rsidRoot w:val="009B2691"/>
    <w:rsid w:val="0005595A"/>
    <w:rsid w:val="000C2632"/>
    <w:rsid w:val="0013597B"/>
    <w:rsid w:val="001817C0"/>
    <w:rsid w:val="002806DB"/>
    <w:rsid w:val="002E5BFF"/>
    <w:rsid w:val="00304FF0"/>
    <w:rsid w:val="00401155"/>
    <w:rsid w:val="004C0804"/>
    <w:rsid w:val="004C187E"/>
    <w:rsid w:val="004F2349"/>
    <w:rsid w:val="005C0E36"/>
    <w:rsid w:val="007A4062"/>
    <w:rsid w:val="007D051B"/>
    <w:rsid w:val="008E5815"/>
    <w:rsid w:val="00960AB7"/>
    <w:rsid w:val="009B2691"/>
    <w:rsid w:val="009C322D"/>
    <w:rsid w:val="00A408C7"/>
    <w:rsid w:val="00A44722"/>
    <w:rsid w:val="00A71E3B"/>
    <w:rsid w:val="00A8115B"/>
    <w:rsid w:val="00AC1E35"/>
    <w:rsid w:val="00B87887"/>
    <w:rsid w:val="00BB5580"/>
    <w:rsid w:val="00BD2784"/>
    <w:rsid w:val="00DA4A85"/>
    <w:rsid w:val="00DD7FFA"/>
    <w:rsid w:val="00F24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A8BB2E-5432-49F6-9A20-A9F823AB0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7F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C2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10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eshPC</dc:creator>
  <cp:lastModifiedBy>Sanghani, Alpesh</cp:lastModifiedBy>
  <cp:revision>20</cp:revision>
  <dcterms:created xsi:type="dcterms:W3CDTF">2017-07-11T03:58:00Z</dcterms:created>
  <dcterms:modified xsi:type="dcterms:W3CDTF">2017-07-11T14:55:00Z</dcterms:modified>
</cp:coreProperties>
</file>